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F508F" w14:textId="0E2C8DBF" w:rsidR="00847F40" w:rsidRDefault="00DA71BD" w:rsidP="005303B6">
      <w:pPr>
        <w:spacing w:after="120"/>
        <w:ind w:left="2160" w:firstLine="720"/>
        <w:rPr>
          <w:sz w:val="24"/>
          <w:szCs w:val="24"/>
        </w:rPr>
      </w:pPr>
      <w:r>
        <w:rPr>
          <w:sz w:val="24"/>
          <w:szCs w:val="24"/>
        </w:rPr>
        <w:t xml:space="preserve">ONLINE </w:t>
      </w:r>
      <w:r w:rsidR="004B5F7F">
        <w:rPr>
          <w:sz w:val="24"/>
          <w:szCs w:val="24"/>
        </w:rPr>
        <w:t>FORMATION WORKSHOP REGISTRATION</w:t>
      </w:r>
    </w:p>
    <w:p w14:paraId="5DC21FD1" w14:textId="6F446A6D" w:rsidR="00B75906" w:rsidRPr="00B75906" w:rsidRDefault="00875F67" w:rsidP="004B5F7F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Worksho</w:t>
      </w:r>
      <w:r w:rsidR="004D3DD2">
        <w:rPr>
          <w:i/>
          <w:sz w:val="24"/>
          <w:szCs w:val="24"/>
        </w:rPr>
        <w:t xml:space="preserve">p offered online </w:t>
      </w:r>
      <w:r w:rsidR="00DA71BD">
        <w:rPr>
          <w:i/>
          <w:sz w:val="24"/>
          <w:szCs w:val="24"/>
        </w:rPr>
        <w:t>Wednes</w:t>
      </w:r>
      <w:r w:rsidR="004D3DD2">
        <w:rPr>
          <w:i/>
          <w:sz w:val="24"/>
          <w:szCs w:val="24"/>
        </w:rPr>
        <w:t xml:space="preserve">day, </w:t>
      </w:r>
      <w:r w:rsidR="00DA71BD">
        <w:rPr>
          <w:i/>
          <w:sz w:val="24"/>
          <w:szCs w:val="24"/>
        </w:rPr>
        <w:t>August</w:t>
      </w:r>
      <w:r w:rsidR="004D3DD2">
        <w:rPr>
          <w:i/>
          <w:sz w:val="24"/>
          <w:szCs w:val="24"/>
        </w:rPr>
        <w:t xml:space="preserve"> </w:t>
      </w:r>
      <w:r w:rsidR="00DA71BD">
        <w:rPr>
          <w:i/>
          <w:sz w:val="24"/>
          <w:szCs w:val="24"/>
        </w:rPr>
        <w:t>1</w:t>
      </w:r>
      <w:r w:rsidR="004D3DD2">
        <w:rPr>
          <w:i/>
          <w:sz w:val="24"/>
          <w:szCs w:val="24"/>
        </w:rPr>
        <w:t>2</w:t>
      </w:r>
      <w:r w:rsidR="004D3DD2" w:rsidRPr="004D3DD2">
        <w:rPr>
          <w:i/>
          <w:sz w:val="24"/>
          <w:szCs w:val="24"/>
          <w:vertAlign w:val="superscript"/>
        </w:rPr>
        <w:t>th</w:t>
      </w:r>
      <w:r w:rsidR="004D3DD2">
        <w:rPr>
          <w:i/>
          <w:sz w:val="24"/>
          <w:szCs w:val="24"/>
        </w:rPr>
        <w:t xml:space="preserve"> </w:t>
      </w:r>
    </w:p>
    <w:p w14:paraId="7B4B72A9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>Name:</w:t>
      </w:r>
      <w:r w:rsidR="00110DBB">
        <w:rPr>
          <w:sz w:val="24"/>
          <w:szCs w:val="24"/>
        </w:rPr>
        <w:t xml:space="preserve"> </w:t>
      </w:r>
      <w:r w:rsidR="00110DBB">
        <w:rPr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0" w:name="Text17"/>
      <w:r w:rsidR="00110DBB">
        <w:rPr>
          <w:sz w:val="24"/>
          <w:szCs w:val="24"/>
        </w:rPr>
        <w:instrText xml:space="preserve"> FORMTEXT </w:instrText>
      </w:r>
      <w:r w:rsidR="00110DBB">
        <w:rPr>
          <w:sz w:val="24"/>
          <w:szCs w:val="24"/>
        </w:rPr>
      </w:r>
      <w:r w:rsidR="00110DBB">
        <w:rPr>
          <w:sz w:val="24"/>
          <w:szCs w:val="24"/>
        </w:rPr>
        <w:fldChar w:fldCharType="separate"/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110DBB">
        <w:rPr>
          <w:sz w:val="24"/>
          <w:szCs w:val="24"/>
        </w:rPr>
        <w:fldChar w:fldCharType="end"/>
      </w:r>
      <w:bookmarkEnd w:id="0"/>
    </w:p>
    <w:p w14:paraId="187AAB9E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r w:rsidR="00110DBB">
        <w:rPr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" w:name="Text18"/>
      <w:r w:rsidR="00110DBB">
        <w:rPr>
          <w:sz w:val="24"/>
          <w:szCs w:val="24"/>
        </w:rPr>
        <w:instrText xml:space="preserve"> FORMTEXT </w:instrText>
      </w:r>
      <w:r w:rsidR="00110DBB">
        <w:rPr>
          <w:sz w:val="24"/>
          <w:szCs w:val="24"/>
        </w:rPr>
      </w:r>
      <w:r w:rsidR="00110DBB">
        <w:rPr>
          <w:sz w:val="24"/>
          <w:szCs w:val="24"/>
        </w:rPr>
        <w:fldChar w:fldCharType="separate"/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sz w:val="24"/>
          <w:szCs w:val="24"/>
        </w:rPr>
        <w:fldChar w:fldCharType="end"/>
      </w:r>
      <w:bookmarkEnd w:id="1"/>
    </w:p>
    <w:p w14:paraId="3516875E" w14:textId="77777777" w:rsidR="004B5F7F" w:rsidRDefault="004B5F7F" w:rsidP="004B5F7F">
      <w:pPr>
        <w:rPr>
          <w:sz w:val="24"/>
          <w:szCs w:val="24"/>
        </w:rPr>
      </w:pPr>
      <w:r>
        <w:rPr>
          <w:sz w:val="24"/>
          <w:szCs w:val="24"/>
        </w:rPr>
        <w:t>City:</w:t>
      </w:r>
      <w:r w:rsidR="00110DBB">
        <w:rPr>
          <w:sz w:val="24"/>
          <w:szCs w:val="24"/>
        </w:rPr>
        <w:t xml:space="preserve"> </w:t>
      </w:r>
      <w:r w:rsidR="00110DBB">
        <w:rPr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" w:name="Text19"/>
      <w:r w:rsidR="00110DBB">
        <w:rPr>
          <w:sz w:val="24"/>
          <w:szCs w:val="24"/>
        </w:rPr>
        <w:instrText xml:space="preserve"> FORMTEXT </w:instrText>
      </w:r>
      <w:r w:rsidR="00110DBB">
        <w:rPr>
          <w:sz w:val="24"/>
          <w:szCs w:val="24"/>
        </w:rPr>
      </w:r>
      <w:r w:rsidR="00110DBB">
        <w:rPr>
          <w:sz w:val="24"/>
          <w:szCs w:val="24"/>
        </w:rPr>
        <w:fldChar w:fldCharType="separate"/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sz w:val="24"/>
          <w:szCs w:val="24"/>
        </w:rPr>
        <w:fldChar w:fldCharType="end"/>
      </w:r>
      <w:bookmarkEnd w:id="2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tate:</w:t>
      </w:r>
      <w:r>
        <w:rPr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3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Zip: </w:t>
      </w:r>
      <w:r>
        <w:rPr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4"/>
    </w:p>
    <w:p w14:paraId="3C53F91D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Bill to: </w:t>
      </w:r>
      <w:r>
        <w:rPr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5"/>
    </w:p>
    <w:p w14:paraId="7C88B0D0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r>
        <w:rPr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6"/>
    </w:p>
    <w:p w14:paraId="22F40F41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City: </w:t>
      </w:r>
      <w:r>
        <w:rPr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7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tate: </w:t>
      </w:r>
      <w:r>
        <w:rPr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8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Zip: </w:t>
      </w:r>
      <w:r>
        <w:rPr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9"/>
    </w:p>
    <w:p w14:paraId="07F9F57A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10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Email: </w:t>
      </w:r>
      <w:r>
        <w:rPr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11"/>
    </w:p>
    <w:p w14:paraId="26669491" w14:textId="77777777" w:rsidR="004B5F7F" w:rsidRDefault="00DE1264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2" w:name="Check1"/>
      <w:r>
        <w:rPr>
          <w:sz w:val="24"/>
          <w:szCs w:val="24"/>
        </w:rPr>
        <w:instrText xml:space="preserve"> FORMCHECKBOX </w:instrText>
      </w:r>
      <w:r w:rsidR="00DA71BD">
        <w:rPr>
          <w:sz w:val="24"/>
          <w:szCs w:val="24"/>
        </w:rPr>
      </w:r>
      <w:r w:rsidR="00DA71BD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2"/>
      <w:r w:rsidR="003D08AD">
        <w:rPr>
          <w:sz w:val="24"/>
          <w:szCs w:val="24"/>
        </w:rPr>
        <w:t xml:space="preserve"> Current Degree Student</w:t>
      </w:r>
      <w:r w:rsidR="003D08AD"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3" w:name="Check2"/>
      <w:r>
        <w:rPr>
          <w:sz w:val="24"/>
          <w:szCs w:val="24"/>
        </w:rPr>
        <w:instrText xml:space="preserve"> FORMCHECKBOX </w:instrText>
      </w:r>
      <w:r w:rsidR="00DA71BD">
        <w:rPr>
          <w:sz w:val="24"/>
          <w:szCs w:val="24"/>
        </w:rPr>
      </w:r>
      <w:r w:rsidR="00DA71BD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3"/>
      <w:r w:rsidR="003D08AD">
        <w:rPr>
          <w:sz w:val="24"/>
          <w:szCs w:val="24"/>
        </w:rPr>
        <w:t>Non-degree Student</w:t>
      </w:r>
      <w:r w:rsidR="003D08AD"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3"/>
      <w:r>
        <w:rPr>
          <w:sz w:val="24"/>
          <w:szCs w:val="24"/>
        </w:rPr>
        <w:instrText xml:space="preserve"> FORMCHECKBOX </w:instrText>
      </w:r>
      <w:r w:rsidR="00DA71BD">
        <w:rPr>
          <w:sz w:val="24"/>
          <w:szCs w:val="24"/>
        </w:rPr>
      </w:r>
      <w:r w:rsidR="00DA71BD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4"/>
      <w:r w:rsidR="003D08AD">
        <w:rPr>
          <w:sz w:val="24"/>
          <w:szCs w:val="24"/>
        </w:rPr>
        <w:t>Saint Meinrad Graduate</w:t>
      </w:r>
    </w:p>
    <w:p w14:paraId="485E5717" w14:textId="77777777" w:rsidR="003D08AD" w:rsidRDefault="00DE1264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4"/>
      <w:r>
        <w:rPr>
          <w:sz w:val="24"/>
          <w:szCs w:val="24"/>
        </w:rPr>
        <w:instrText xml:space="preserve"> FORMCHECKBOX </w:instrText>
      </w:r>
      <w:r w:rsidR="00DA71BD">
        <w:rPr>
          <w:sz w:val="24"/>
          <w:szCs w:val="24"/>
        </w:rPr>
      </w:r>
      <w:r w:rsidR="00DA71BD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5"/>
      <w:r w:rsidR="003D08AD">
        <w:rPr>
          <w:sz w:val="24"/>
          <w:szCs w:val="24"/>
        </w:rPr>
        <w:t xml:space="preserve">Other: </w:t>
      </w:r>
      <w:r w:rsidR="003D08AD">
        <w:rPr>
          <w:sz w:val="24"/>
          <w:szCs w:val="24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6" w:name="Text14"/>
      <w:r w:rsidR="003D08AD">
        <w:rPr>
          <w:sz w:val="24"/>
          <w:szCs w:val="24"/>
        </w:rPr>
        <w:instrText xml:space="preserve"> FORMTEXT </w:instrText>
      </w:r>
      <w:r w:rsidR="003D08AD">
        <w:rPr>
          <w:sz w:val="24"/>
          <w:szCs w:val="24"/>
        </w:rPr>
      </w:r>
      <w:r w:rsidR="003D08AD">
        <w:rPr>
          <w:sz w:val="24"/>
          <w:szCs w:val="24"/>
        </w:rPr>
        <w:fldChar w:fldCharType="separate"/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sz w:val="24"/>
          <w:szCs w:val="24"/>
        </w:rPr>
        <w:fldChar w:fldCharType="end"/>
      </w:r>
      <w:bookmarkEnd w:id="16"/>
    </w:p>
    <w:p w14:paraId="5F87B273" w14:textId="62FB62E4" w:rsidR="003D08AD" w:rsidRDefault="0011688F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t>++++++++++++++++++++++++++++++++++++++++++++++++++++++++++++++++++++++++++++++++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40"/>
        <w:gridCol w:w="5030"/>
      </w:tblGrid>
      <w:tr w:rsidR="002E5D3B" w14:paraId="3AD456D8" w14:textId="77777777" w:rsidTr="006F15B3">
        <w:tc>
          <w:tcPr>
            <w:tcW w:w="5148" w:type="dxa"/>
          </w:tcPr>
          <w:p w14:paraId="73D5DFFC" w14:textId="77777777" w:rsidR="002E5D3B" w:rsidRPr="006F15B3" w:rsidRDefault="002E5D3B" w:rsidP="001903D0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6F15B3">
              <w:rPr>
                <w:b/>
                <w:sz w:val="24"/>
                <w:szCs w:val="24"/>
              </w:rPr>
              <w:t>Workshop Title</w:t>
            </w:r>
          </w:p>
        </w:tc>
        <w:tc>
          <w:tcPr>
            <w:tcW w:w="5148" w:type="dxa"/>
          </w:tcPr>
          <w:p w14:paraId="6EFEAA33" w14:textId="77777777" w:rsidR="002E5D3B" w:rsidRPr="006F15B3" w:rsidRDefault="002E5D3B" w:rsidP="001903D0">
            <w:pPr>
              <w:spacing w:after="120"/>
              <w:jc w:val="both"/>
              <w:rPr>
                <w:b/>
                <w:sz w:val="24"/>
                <w:szCs w:val="24"/>
              </w:rPr>
            </w:pPr>
            <w:r w:rsidRPr="006F15B3">
              <w:rPr>
                <w:b/>
                <w:sz w:val="24"/>
                <w:szCs w:val="24"/>
              </w:rPr>
              <w:t>Date</w:t>
            </w:r>
          </w:p>
        </w:tc>
      </w:tr>
      <w:tr w:rsidR="002E5D3B" w14:paraId="0FCA544F" w14:textId="77777777" w:rsidTr="002E5D3B">
        <w:trPr>
          <w:trHeight w:val="70"/>
        </w:trPr>
        <w:tc>
          <w:tcPr>
            <w:tcW w:w="5148" w:type="dxa"/>
          </w:tcPr>
          <w:p w14:paraId="7F148118" w14:textId="6FDAEF64" w:rsidR="002E5D3B" w:rsidRDefault="002E5D3B" w:rsidP="00FC1F04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8"/>
            <w:r>
              <w:rPr>
                <w:sz w:val="24"/>
                <w:szCs w:val="24"/>
              </w:rPr>
              <w:instrText xml:space="preserve"> FORMCHECKBOX </w:instrText>
            </w:r>
            <w:r w:rsidR="00DA71BD">
              <w:rPr>
                <w:sz w:val="24"/>
                <w:szCs w:val="24"/>
              </w:rPr>
            </w:r>
            <w:r w:rsidR="00DA71BD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bookmarkEnd w:id="17"/>
            <w:r>
              <w:rPr>
                <w:sz w:val="24"/>
                <w:szCs w:val="24"/>
              </w:rPr>
              <w:t xml:space="preserve"> </w:t>
            </w:r>
            <w:r w:rsidR="002A3EB9">
              <w:rPr>
                <w:sz w:val="24"/>
                <w:szCs w:val="24"/>
              </w:rPr>
              <w:t xml:space="preserve">Formation Workshop: </w:t>
            </w:r>
            <w:r w:rsidR="00DA71BD">
              <w:rPr>
                <w:sz w:val="24"/>
                <w:szCs w:val="24"/>
              </w:rPr>
              <w:t>Emerging with Grace</w:t>
            </w:r>
          </w:p>
        </w:tc>
        <w:tc>
          <w:tcPr>
            <w:tcW w:w="5148" w:type="dxa"/>
          </w:tcPr>
          <w:p w14:paraId="50A973BF" w14:textId="7653FA77" w:rsidR="002E5D3B" w:rsidRDefault="00DA71BD" w:rsidP="00FC1F04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 12</w:t>
            </w:r>
            <w:r w:rsidRPr="00DA71BD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0112015" w14:textId="77777777" w:rsidR="002E5D3B" w:rsidRPr="00875F67" w:rsidRDefault="002E5D3B" w:rsidP="003D08AD">
      <w:pPr>
        <w:spacing w:after="12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A9D974D" w14:textId="77777777" w:rsidR="00875F67" w:rsidRDefault="00875F67" w:rsidP="00875F67">
      <w:r w:rsidRPr="00875F67">
        <w:rPr>
          <w:b/>
        </w:rPr>
        <w:t>Signature:</w:t>
      </w:r>
      <w:r>
        <w:fldChar w:fldCharType="begin">
          <w:ffData>
            <w:name w:val="Text15"/>
            <w:enabled/>
            <w:calcOnExit w:val="0"/>
            <w:textInput/>
          </w:ffData>
        </w:fldChar>
      </w:r>
      <w:bookmarkStart w:id="18" w:name="Text1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8"/>
      <w:r>
        <w:tab/>
      </w:r>
      <w:r>
        <w:tab/>
      </w:r>
      <w:r>
        <w:tab/>
      </w:r>
      <w:r>
        <w:tab/>
      </w:r>
      <w:r>
        <w:tab/>
      </w:r>
      <w:r w:rsidRPr="00875F67">
        <w:rPr>
          <w:b/>
        </w:rPr>
        <w:t>Date:</w:t>
      </w:r>
      <w:r>
        <w:t xml:space="preserve"> </w:t>
      </w:r>
      <w:r>
        <w:fldChar w:fldCharType="begin">
          <w:ffData>
            <w:name w:val="Text16"/>
            <w:enabled/>
            <w:calcOnExit w:val="0"/>
            <w:textInput/>
          </w:ffData>
        </w:fldChar>
      </w:r>
      <w:bookmarkStart w:id="19" w:name="Text1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9"/>
    </w:p>
    <w:p w14:paraId="0AC25F8F" w14:textId="77777777" w:rsidR="00875F67" w:rsidRPr="00875F67" w:rsidRDefault="00875F67" w:rsidP="00875F67">
      <w:pPr>
        <w:spacing w:after="0"/>
      </w:pPr>
      <w:r>
        <w:t>+++++++++++++++++++++++++++++++++++++++++++++++++++++++++++++++++++++++++++++++++++++++++++</w:t>
      </w:r>
    </w:p>
    <w:p w14:paraId="5DD8AAB8" w14:textId="77777777" w:rsidR="00875F67" w:rsidRDefault="00875F67" w:rsidP="00875F67">
      <w:pPr>
        <w:spacing w:after="0"/>
        <w:rPr>
          <w:i/>
        </w:rPr>
      </w:pPr>
      <w:r w:rsidRPr="00875F67">
        <w:rPr>
          <w:i/>
        </w:rPr>
        <w:t xml:space="preserve">Email form to: </w:t>
      </w:r>
      <w:hyperlink r:id="rId4" w:history="1">
        <w:r w:rsidRPr="00505271">
          <w:rPr>
            <w:rStyle w:val="Hyperlink"/>
            <w:i/>
          </w:rPr>
          <w:t>akovacs@saintmeinrad.edu</w:t>
        </w:r>
      </w:hyperlink>
      <w:r>
        <w:rPr>
          <w:i/>
        </w:rPr>
        <w:t xml:space="preserve">   or</w:t>
      </w:r>
      <w:r w:rsidR="00103D7A">
        <w:rPr>
          <w:i/>
        </w:rPr>
        <w:t xml:space="preserve"> msimon@saintmeinrad.edu</w:t>
      </w:r>
    </w:p>
    <w:p w14:paraId="5C1A3068" w14:textId="77777777" w:rsidR="00875F67" w:rsidRPr="00875F67" w:rsidRDefault="00875F67" w:rsidP="00875F67">
      <w:pPr>
        <w:spacing w:after="0"/>
        <w:rPr>
          <w:i/>
        </w:rPr>
      </w:pPr>
      <w:r>
        <w:rPr>
          <w:i/>
        </w:rPr>
        <w:t>Fax to: (812)357-6816 or</w:t>
      </w:r>
      <w:r w:rsidR="00103D7A">
        <w:rPr>
          <w:i/>
        </w:rPr>
        <w:t xml:space="preserve"> (812)357-6341</w:t>
      </w:r>
    </w:p>
    <w:p w14:paraId="73BFDE45" w14:textId="77777777" w:rsidR="00875F67" w:rsidRDefault="00875F67" w:rsidP="0011688F">
      <w:pPr>
        <w:rPr>
          <w:i/>
        </w:rPr>
      </w:pPr>
      <w:r w:rsidRPr="00875F67">
        <w:rPr>
          <w:i/>
        </w:rPr>
        <w:t>Mail form to: Saint Meinrad School of Theology, Attn: A</w:t>
      </w:r>
      <w:r>
        <w:rPr>
          <w:i/>
        </w:rPr>
        <w:t>gnes Kovacs 200 Hill Dr. St. Meinrad, IN 47577</w:t>
      </w:r>
    </w:p>
    <w:p w14:paraId="114111AF" w14:textId="610654FE" w:rsidR="008A3410" w:rsidRPr="008A3410" w:rsidRDefault="008A3410" w:rsidP="008A3410">
      <w:pPr>
        <w:spacing w:after="0"/>
      </w:pPr>
    </w:p>
    <w:sectPr w:rsidR="008A3410" w:rsidRPr="008A3410" w:rsidSect="008A3410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sDAxMDM0NDSxNDRT0lEKTi0uzszPAymwrAUAgEY8KywAAAA="/>
  </w:docVars>
  <w:rsids>
    <w:rsidRoot w:val="00847F40"/>
    <w:rsid w:val="0002669D"/>
    <w:rsid w:val="00076AEC"/>
    <w:rsid w:val="00103D7A"/>
    <w:rsid w:val="00110DBB"/>
    <w:rsid w:val="0011688F"/>
    <w:rsid w:val="002946D2"/>
    <w:rsid w:val="002A3C85"/>
    <w:rsid w:val="002A3EB9"/>
    <w:rsid w:val="002C2211"/>
    <w:rsid w:val="002E5D3B"/>
    <w:rsid w:val="00352957"/>
    <w:rsid w:val="003D08AD"/>
    <w:rsid w:val="003D7FC0"/>
    <w:rsid w:val="004247BD"/>
    <w:rsid w:val="004B5F7F"/>
    <w:rsid w:val="004D3DD2"/>
    <w:rsid w:val="005303B6"/>
    <w:rsid w:val="006101B7"/>
    <w:rsid w:val="006F15B3"/>
    <w:rsid w:val="007A35CB"/>
    <w:rsid w:val="00847F40"/>
    <w:rsid w:val="00875F67"/>
    <w:rsid w:val="008A3410"/>
    <w:rsid w:val="008E69B6"/>
    <w:rsid w:val="00B11435"/>
    <w:rsid w:val="00B75906"/>
    <w:rsid w:val="00CE7895"/>
    <w:rsid w:val="00DA71BD"/>
    <w:rsid w:val="00DE1264"/>
    <w:rsid w:val="00E32486"/>
    <w:rsid w:val="00EF7861"/>
    <w:rsid w:val="00FC1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3B3DE"/>
  <w15:docId w15:val="{30DB406D-58F3-4FA7-AFF4-E6B39803A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08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8A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F1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5F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kovacs@saintmeinra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es M. Kovacs</dc:creator>
  <cp:lastModifiedBy>Morgan Simon</cp:lastModifiedBy>
  <cp:revision>2</cp:revision>
  <dcterms:created xsi:type="dcterms:W3CDTF">2020-06-18T18:07:00Z</dcterms:created>
  <dcterms:modified xsi:type="dcterms:W3CDTF">2020-06-18T18:07:00Z</dcterms:modified>
</cp:coreProperties>
</file>